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EC4AD" w14:textId="75F71F6F" w:rsidR="00792866" w:rsidRPr="00845E64" w:rsidRDefault="00EE26B1" w:rsidP="001F67BE">
      <w:pPr>
        <w:pStyle w:val="Title"/>
        <w:jc w:val="center"/>
        <w:rPr>
          <w:rFonts w:ascii="Cambria" w:hAnsi="Cambria"/>
          <w:b/>
          <w:bCs/>
          <w:sz w:val="44"/>
          <w:szCs w:val="44"/>
        </w:rPr>
      </w:pPr>
      <w:r w:rsidRPr="00EE26B1">
        <w:rPr>
          <w:rFonts w:ascii="Cambria" w:hAnsi="Cambria"/>
          <w:b/>
          <w:bCs/>
          <w:sz w:val="44"/>
          <w:szCs w:val="44"/>
        </w:rPr>
        <w:t>Mobile_Lesson2: Developing food ordering applications for Android</w:t>
      </w:r>
    </w:p>
    <w:p w14:paraId="4C98CAF6" w14:textId="44A8CFDE" w:rsidR="00230ADC" w:rsidRPr="00845E64" w:rsidRDefault="00230ADC" w:rsidP="001F67BE">
      <w:pPr>
        <w:spacing w:after="0"/>
        <w:rPr>
          <w:rFonts w:ascii="Cambria" w:hAnsi="Cambria"/>
        </w:rPr>
      </w:pPr>
    </w:p>
    <w:p w14:paraId="5B898800" w14:textId="77777777" w:rsidR="00230ADC" w:rsidRPr="00845E64" w:rsidRDefault="00230ADC" w:rsidP="001F67BE">
      <w:pPr>
        <w:pStyle w:val="Heading1"/>
        <w:spacing w:before="0"/>
        <w:rPr>
          <w:rFonts w:ascii="Cambria" w:hAnsi="Cambria"/>
          <w:b/>
          <w:bCs/>
          <w:color w:val="auto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Lesson Overview:</w:t>
      </w:r>
    </w:p>
    <w:p w14:paraId="46335732" w14:textId="1B4EE42E" w:rsidR="00230ADC" w:rsidRPr="00845E64" w:rsidRDefault="00692A96" w:rsidP="001F67BE">
      <w:pPr>
        <w:spacing w:after="0"/>
        <w:rPr>
          <w:rFonts w:ascii="Cambria" w:hAnsi="Cambria"/>
        </w:rPr>
      </w:pPr>
      <w:r>
        <w:rPr>
          <w:rFonts w:ascii="Cambria" w:hAnsi="Cambria"/>
        </w:rPr>
        <w:t>This lesson</w:t>
      </w:r>
      <w:r w:rsidR="00EE26B1" w:rsidRPr="00EE26B1">
        <w:rPr>
          <w:rFonts w:ascii="Cambria" w:hAnsi="Cambria"/>
        </w:rPr>
        <w:t xml:space="preserve"> will discuss some </w:t>
      </w:r>
      <w:r w:rsidR="00825BA3">
        <w:rPr>
          <w:rFonts w:ascii="Cambria" w:hAnsi="Cambria"/>
        </w:rPr>
        <w:t>Android basics</w:t>
      </w:r>
      <w:r w:rsidR="00EE26B1" w:rsidRPr="00EE26B1">
        <w:rPr>
          <w:rFonts w:ascii="Cambria" w:hAnsi="Cambria"/>
        </w:rPr>
        <w:t xml:space="preserve"> by working on layouts, views, and intents, thereby getting familiarized with the management system. </w:t>
      </w:r>
      <w:r w:rsidR="00825BA3">
        <w:rPr>
          <w:rFonts w:ascii="Cambria" w:hAnsi="Cambria"/>
        </w:rPr>
        <w:t>Additionally, we will review s</w:t>
      </w:r>
      <w:r w:rsidR="00EE26B1" w:rsidRPr="00EE26B1">
        <w:rPr>
          <w:rFonts w:ascii="Cambria" w:hAnsi="Cambria"/>
        </w:rPr>
        <w:t>ome</w:t>
      </w:r>
      <w:r w:rsidR="00825BA3">
        <w:rPr>
          <w:rFonts w:ascii="Cambria" w:hAnsi="Cambria"/>
        </w:rPr>
        <w:t xml:space="preserve"> programming </w:t>
      </w:r>
      <w:r w:rsidR="00EE26B1" w:rsidRPr="00EE26B1">
        <w:rPr>
          <w:rFonts w:ascii="Cambria" w:hAnsi="Cambria"/>
        </w:rPr>
        <w:t>elements of the Java language</w:t>
      </w:r>
      <w:r w:rsidR="00825BA3">
        <w:rPr>
          <w:rFonts w:ascii="Cambria" w:hAnsi="Cambria"/>
        </w:rPr>
        <w:t xml:space="preserve"> thr</w:t>
      </w:r>
      <w:r w:rsidR="00EE26B1" w:rsidRPr="00EE26B1">
        <w:rPr>
          <w:rFonts w:ascii="Cambria" w:hAnsi="Cambria"/>
        </w:rPr>
        <w:t>ough ICP.</w:t>
      </w:r>
    </w:p>
    <w:p w14:paraId="3AA4E1EC" w14:textId="77777777" w:rsidR="00230ADC" w:rsidRPr="00845E64" w:rsidRDefault="00230ADC" w:rsidP="001F67BE">
      <w:pPr>
        <w:spacing w:after="0"/>
        <w:rPr>
          <w:rFonts w:ascii="Cambria" w:hAnsi="Cambria"/>
        </w:rPr>
      </w:pPr>
    </w:p>
    <w:p w14:paraId="627BDC85" w14:textId="77777777" w:rsidR="00230ADC" w:rsidRPr="00845E64" w:rsidRDefault="00230ADC" w:rsidP="001F67B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Use Case Description:</w:t>
      </w:r>
    </w:p>
    <w:p w14:paraId="44C7C696" w14:textId="6BD9FEB2" w:rsidR="00230ADC" w:rsidRPr="00845E64" w:rsidRDefault="00EE26B1" w:rsidP="001F67BE">
      <w:pPr>
        <w:spacing w:after="0"/>
        <w:rPr>
          <w:rFonts w:ascii="Cambria" w:hAnsi="Cambria"/>
        </w:rPr>
      </w:pPr>
      <w:r w:rsidRPr="00EE26B1">
        <w:rPr>
          <w:rFonts w:ascii="Cambria" w:hAnsi="Cambria" w:cs="Aldhabi"/>
          <w:b/>
          <w:bCs/>
        </w:rPr>
        <w:t xml:space="preserve">My </w:t>
      </w:r>
      <w:proofErr w:type="gramStart"/>
      <w:r w:rsidR="0077770E">
        <w:rPr>
          <w:rFonts w:ascii="Cambria" w:hAnsi="Cambria" w:cs="Aldhabi"/>
          <w:b/>
          <w:bCs/>
        </w:rPr>
        <w:t>Order(</w:t>
      </w:r>
      <w:proofErr w:type="gramEnd"/>
      <w:r w:rsidR="0077770E">
        <w:rPr>
          <w:rFonts w:ascii="Cambria" w:hAnsi="Cambria" w:cs="Aldhabi"/>
          <w:b/>
          <w:bCs/>
        </w:rPr>
        <w:t xml:space="preserve">e.g., </w:t>
      </w:r>
      <w:r w:rsidRPr="00EE26B1">
        <w:rPr>
          <w:rFonts w:ascii="Cambria" w:hAnsi="Cambria" w:cs="Aldhabi"/>
          <w:b/>
          <w:bCs/>
        </w:rPr>
        <w:t>Coffee</w:t>
      </w:r>
      <w:r w:rsidR="0077770E">
        <w:rPr>
          <w:rFonts w:ascii="Cambria" w:hAnsi="Cambria" w:cs="Aldhabi"/>
          <w:b/>
          <w:bCs/>
        </w:rPr>
        <w:t>)</w:t>
      </w:r>
      <w:r w:rsidRPr="00EE26B1">
        <w:rPr>
          <w:rFonts w:ascii="Cambria" w:hAnsi="Cambria" w:cs="Aldhabi"/>
          <w:b/>
          <w:bCs/>
        </w:rPr>
        <w:t>:</w:t>
      </w:r>
      <w:r w:rsidRPr="00EE26B1">
        <w:rPr>
          <w:rFonts w:ascii="Cambria" w:hAnsi="Cambria" w:cs="Aldhabi"/>
        </w:rPr>
        <w:t xml:space="preserve"> Coffee ordering app</w:t>
      </w:r>
    </w:p>
    <w:p w14:paraId="3F1A5464" w14:textId="77777777" w:rsidR="00230ADC" w:rsidRPr="00845E64" w:rsidRDefault="00230ADC" w:rsidP="001F67BE">
      <w:pPr>
        <w:spacing w:after="0"/>
        <w:rPr>
          <w:rFonts w:ascii="Cambria" w:hAnsi="Cambria"/>
        </w:rPr>
      </w:pPr>
    </w:p>
    <w:p w14:paraId="70244961" w14:textId="77777777" w:rsidR="00230ADC" w:rsidRPr="00845E64" w:rsidRDefault="00230ADC" w:rsidP="001F67B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Programming elements:</w:t>
      </w:r>
    </w:p>
    <w:p w14:paraId="3B201243" w14:textId="14E18399" w:rsidR="00230ADC" w:rsidRPr="00845E64" w:rsidRDefault="00EE26B1" w:rsidP="001F67BE">
      <w:pPr>
        <w:spacing w:after="0"/>
        <w:rPr>
          <w:rFonts w:ascii="Cambria" w:hAnsi="Cambria"/>
        </w:rPr>
      </w:pPr>
      <w:r w:rsidRPr="00EE26B1">
        <w:rPr>
          <w:rFonts w:ascii="Cambria" w:hAnsi="Cambria" w:cs="Aldhabi"/>
        </w:rPr>
        <w:t>Basics of Android (Layouts, Views, and Intents)</w:t>
      </w:r>
    </w:p>
    <w:p w14:paraId="58697047" w14:textId="77777777" w:rsidR="00230ADC" w:rsidRPr="00845E64" w:rsidRDefault="00230ADC" w:rsidP="001F67BE">
      <w:pPr>
        <w:spacing w:after="0"/>
        <w:rPr>
          <w:rFonts w:ascii="Cambria" w:hAnsi="Cambria"/>
        </w:rPr>
      </w:pPr>
    </w:p>
    <w:p w14:paraId="600528C3" w14:textId="77777777" w:rsidR="00230ADC" w:rsidRPr="00845E64" w:rsidRDefault="00230ADC" w:rsidP="001F67B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Source Code:</w:t>
      </w:r>
    </w:p>
    <w:p w14:paraId="5B436246" w14:textId="1BAE5DED" w:rsidR="00574FF9" w:rsidRPr="00692A96" w:rsidRDefault="009864AC" w:rsidP="001F67BE">
      <w:pPr>
        <w:spacing w:after="0"/>
        <w:rPr>
          <w:rFonts w:ascii="Cambria" w:hAnsi="Cambria" w:cs="Aldhabi"/>
          <w:bCs/>
        </w:rPr>
      </w:pPr>
      <w:hyperlink r:id="rId7" w:history="1">
        <w:r w:rsidR="00032177" w:rsidRPr="002B2355">
          <w:rPr>
            <w:rStyle w:val="Hyperlink"/>
            <w:rFonts w:ascii="Cambria" w:hAnsi="Cambria" w:cs="Aldhabi"/>
            <w:bCs/>
          </w:rPr>
          <w:t>https://umkc.box.com/s/5330lub3uwd8u8ggivarrh2mrvjnftd6</w:t>
        </w:r>
      </w:hyperlink>
      <w:r w:rsidR="00032177">
        <w:rPr>
          <w:rFonts w:ascii="Cambria" w:hAnsi="Cambria" w:cs="Aldhabi"/>
          <w:bCs/>
        </w:rPr>
        <w:t xml:space="preserve"> </w:t>
      </w:r>
    </w:p>
    <w:p w14:paraId="70431CA1" w14:textId="77777777" w:rsidR="00032177" w:rsidRDefault="00032177" w:rsidP="00032177">
      <w:pPr>
        <w:spacing w:after="0"/>
        <w:rPr>
          <w:rFonts w:ascii="Cambria" w:hAnsi="Cambria" w:cs="Aldhabi"/>
          <w:b/>
        </w:rPr>
      </w:pPr>
    </w:p>
    <w:p w14:paraId="20135296" w14:textId="61EA2724" w:rsidR="00230ADC" w:rsidRPr="00845E64" w:rsidRDefault="00230ADC" w:rsidP="001F67B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In Class Programming (ICP):</w:t>
      </w:r>
    </w:p>
    <w:p w14:paraId="2E918160" w14:textId="77777777" w:rsidR="00EE26B1" w:rsidRPr="00895A01" w:rsidRDefault="00EE26B1" w:rsidP="00EE26B1">
      <w:pPr>
        <w:spacing w:after="0" w:line="240" w:lineRule="auto"/>
        <w:rPr>
          <w:rFonts w:ascii="Cambria" w:hAnsi="Cambria" w:cs="Times New Roman"/>
        </w:rPr>
      </w:pPr>
      <w:r w:rsidRPr="00895A01">
        <w:rPr>
          <w:rFonts w:ascii="Cambria" w:hAnsi="Cambria" w:cs="Times New Roman"/>
          <w:b/>
        </w:rPr>
        <w:t xml:space="preserve">My Pizza: </w:t>
      </w:r>
      <w:r w:rsidRPr="00895A01">
        <w:rPr>
          <w:rFonts w:ascii="Cambria" w:hAnsi="Cambria" w:cs="Times New Roman"/>
        </w:rPr>
        <w:t>Pizza ordering app</w:t>
      </w:r>
    </w:p>
    <w:p w14:paraId="6AA14665" w14:textId="434E80FE" w:rsidR="00786556" w:rsidRDefault="00EE26B1" w:rsidP="00786556">
      <w:pPr>
        <w:spacing w:after="0" w:line="240" w:lineRule="auto"/>
        <w:rPr>
          <w:rFonts w:ascii="Cambria" w:hAnsi="Cambria" w:cs="Times New Roman"/>
        </w:rPr>
      </w:pPr>
      <w:r w:rsidRPr="00786556">
        <w:rPr>
          <w:rFonts w:ascii="Cambria" w:hAnsi="Cambria" w:cs="Times New Roman"/>
        </w:rPr>
        <w:t xml:space="preserve">Understand the starter code for ordering </w:t>
      </w:r>
      <w:r w:rsidR="0077770E">
        <w:rPr>
          <w:rFonts w:ascii="Cambria" w:hAnsi="Cambria" w:cs="Times New Roman"/>
        </w:rPr>
        <w:t>c</w:t>
      </w:r>
      <w:r w:rsidRPr="00786556">
        <w:rPr>
          <w:rFonts w:ascii="Cambria" w:hAnsi="Cambria" w:cs="Times New Roman"/>
        </w:rPr>
        <w:t xml:space="preserve">offee and make a simple mobile application to order a </w:t>
      </w:r>
      <w:r w:rsidRPr="0077770E">
        <w:rPr>
          <w:rFonts w:ascii="Cambria" w:hAnsi="Cambria" w:cs="Times New Roman"/>
          <w:b/>
          <w:bCs/>
        </w:rPr>
        <w:t>pizza</w:t>
      </w:r>
      <w:r w:rsidRPr="00786556">
        <w:rPr>
          <w:rFonts w:ascii="Cambria" w:hAnsi="Cambria" w:cs="Times New Roman"/>
        </w:rPr>
        <w:t xml:space="preserve"> with the following requirements. </w:t>
      </w:r>
    </w:p>
    <w:p w14:paraId="7C9CE62C" w14:textId="1D528F80" w:rsidR="00786556" w:rsidRPr="00786556" w:rsidRDefault="00EE26B1" w:rsidP="00786556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 w:cs="Times New Roman"/>
        </w:rPr>
      </w:pPr>
      <w:r w:rsidRPr="00786556">
        <w:rPr>
          <w:rFonts w:ascii="Cambria" w:hAnsi="Cambria" w:cs="Times New Roman"/>
        </w:rPr>
        <w:t xml:space="preserve">The main activity should </w:t>
      </w:r>
      <w:r w:rsidR="00412487">
        <w:rPr>
          <w:rFonts w:ascii="Cambria" w:hAnsi="Cambria" w:cs="Times New Roman"/>
        </w:rPr>
        <w:t xml:space="preserve">contain submit button, pizza type, quantity, text field and checkboxes </w:t>
      </w:r>
      <w:r w:rsidRPr="00786556">
        <w:rPr>
          <w:rFonts w:ascii="Cambria" w:hAnsi="Cambria" w:cs="Times New Roman"/>
        </w:rPr>
        <w:t xml:space="preserve">(make suitable changes for the </w:t>
      </w:r>
      <w:r w:rsidRPr="00786556">
        <w:rPr>
          <w:rFonts w:ascii="Cambria" w:hAnsi="Cambria" w:cs="Times New Roman"/>
          <w:b/>
          <w:bCs/>
          <w:highlight w:val="yellow"/>
        </w:rPr>
        <w:t>pizza</w:t>
      </w:r>
      <w:r w:rsidRPr="00786556">
        <w:rPr>
          <w:rFonts w:ascii="Cambria" w:hAnsi="Cambria" w:cs="Times New Roman"/>
        </w:rPr>
        <w:t xml:space="preserve"> ordering app!). </w:t>
      </w:r>
    </w:p>
    <w:p w14:paraId="03EAD81C" w14:textId="77777777" w:rsidR="00786556" w:rsidRPr="00786556" w:rsidRDefault="00EE26B1" w:rsidP="00786556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 w:cs="Times New Roman"/>
        </w:rPr>
      </w:pPr>
      <w:r w:rsidRPr="00786556">
        <w:rPr>
          <w:rFonts w:ascii="Cambria" w:hAnsi="Cambria" w:cs="Times New Roman"/>
        </w:rPr>
        <w:t xml:space="preserve">Add two more options for the toppings. </w:t>
      </w:r>
    </w:p>
    <w:p w14:paraId="2718CCCC" w14:textId="77777777" w:rsidR="00786556" w:rsidRPr="00786556" w:rsidRDefault="00EE26B1" w:rsidP="00786556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 w:cs="Times New Roman"/>
        </w:rPr>
      </w:pPr>
      <w:r w:rsidRPr="00786556">
        <w:rPr>
          <w:rFonts w:ascii="Cambria" w:hAnsi="Cambria" w:cs="Times New Roman"/>
        </w:rPr>
        <w:t>Create the 'ORDER' and 'SUMMARY' buttons beside each other.</w:t>
      </w:r>
    </w:p>
    <w:p w14:paraId="3C0152DF" w14:textId="77777777" w:rsidR="00786556" w:rsidRPr="00786556" w:rsidRDefault="00EE26B1" w:rsidP="00786556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 w:cs="Times New Roman"/>
        </w:rPr>
      </w:pPr>
      <w:r w:rsidRPr="00786556">
        <w:rPr>
          <w:rFonts w:ascii="Cambria" w:hAnsi="Cambria" w:cs="Times New Roman"/>
        </w:rPr>
        <w:t>When clicked on the 'SUMMARY' button, the summary should display in a new activity in a List View</w:t>
      </w:r>
    </w:p>
    <w:p w14:paraId="00F8D51C" w14:textId="6514406D" w:rsidR="00786556" w:rsidRDefault="00EE26B1" w:rsidP="00FA45EB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 w:cs="Times New Roman"/>
        </w:rPr>
      </w:pPr>
      <w:r w:rsidRPr="00786556">
        <w:rPr>
          <w:rFonts w:ascii="Cambria" w:hAnsi="Cambria" w:cs="Times New Roman"/>
        </w:rPr>
        <w:t>When clicked on the 'GO TO ORDER' button, the screen should navigate back to the order screen</w:t>
      </w:r>
      <w:r w:rsidR="00786556">
        <w:rPr>
          <w:rFonts w:ascii="Cambria" w:hAnsi="Cambria" w:cs="Times New Roman"/>
        </w:rPr>
        <w:t>.</w:t>
      </w:r>
    </w:p>
    <w:p w14:paraId="55A7CFF2" w14:textId="5A06D9D7" w:rsidR="00EE26B1" w:rsidRPr="00786556" w:rsidRDefault="00EE26B1" w:rsidP="00FA45EB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 w:cs="Times New Roman"/>
        </w:rPr>
      </w:pPr>
      <w:r w:rsidRPr="00786556">
        <w:rPr>
          <w:rFonts w:ascii="Cambria" w:hAnsi="Cambria" w:cs="Times New Roman"/>
        </w:rPr>
        <w:t xml:space="preserve">When clicked on the 'ORDER' button, the option to send an email with the summary of the </w:t>
      </w:r>
      <w:r w:rsidR="0077770E">
        <w:rPr>
          <w:rFonts w:ascii="Cambria" w:hAnsi="Cambria" w:cs="Times New Roman"/>
        </w:rPr>
        <w:t>o</w:t>
      </w:r>
      <w:r w:rsidRPr="00786556">
        <w:rPr>
          <w:rFonts w:ascii="Cambria" w:hAnsi="Cambria" w:cs="Times New Roman"/>
        </w:rPr>
        <w:t>rder should be displayed as follows</w:t>
      </w:r>
    </w:p>
    <w:p w14:paraId="21E14F8E" w14:textId="77777777" w:rsidR="00EE26B1" w:rsidRPr="00895A01" w:rsidRDefault="00EE26B1" w:rsidP="00EE26B1">
      <w:pPr>
        <w:spacing w:after="0" w:line="240" w:lineRule="auto"/>
        <w:ind w:left="720"/>
        <w:rPr>
          <w:rFonts w:ascii="Cambria" w:hAnsi="Cambria" w:cs="Times New Roman"/>
        </w:rPr>
      </w:pPr>
    </w:p>
    <w:p w14:paraId="5BB5CFDA" w14:textId="77777777" w:rsidR="00EE26B1" w:rsidRPr="00895A01" w:rsidRDefault="00EE26B1" w:rsidP="00EE26B1">
      <w:pPr>
        <w:pStyle w:val="ListParagraph"/>
        <w:spacing w:after="0" w:line="240" w:lineRule="auto"/>
        <w:rPr>
          <w:rFonts w:ascii="Cambria" w:hAnsi="Cambria" w:cs="Times New Roman"/>
        </w:rPr>
      </w:pPr>
      <w:r w:rsidRPr="00895A01">
        <w:rPr>
          <w:rFonts w:ascii="Cambria" w:hAnsi="Cambria" w:cs="Times New Roman"/>
          <w:b/>
        </w:rPr>
        <w:t>Note:</w:t>
      </w:r>
      <w:r w:rsidRPr="00895A01">
        <w:rPr>
          <w:rFonts w:ascii="Cambria" w:hAnsi="Cambria" w:cs="Times New Roman"/>
        </w:rPr>
        <w:t xml:space="preserve"> Use Image, Button, Spinner, Checkbox, Radio Views, and Relative/Linear Layouts for completing the task. And include an appropriate icon for the app</w:t>
      </w:r>
    </w:p>
    <w:p w14:paraId="4C39432A" w14:textId="77777777" w:rsidR="0077770E" w:rsidRDefault="0077770E" w:rsidP="00EE26B1">
      <w:pPr>
        <w:pStyle w:val="ListParagraph"/>
        <w:spacing w:after="0" w:line="240" w:lineRule="auto"/>
        <w:rPr>
          <w:rFonts w:ascii="Cambria" w:hAnsi="Cambria" w:cs="Times New Roman"/>
          <w:b/>
        </w:rPr>
      </w:pPr>
    </w:p>
    <w:p w14:paraId="6DB13A23" w14:textId="77777777" w:rsidR="004E751A" w:rsidRDefault="004E751A" w:rsidP="00C914AC">
      <w:pPr>
        <w:spacing w:after="0" w:line="240" w:lineRule="auto"/>
        <w:rPr>
          <w:rFonts w:ascii="Cambria" w:hAnsi="Cambria" w:cs="Times New Roman"/>
          <w:noProof/>
        </w:rPr>
      </w:pPr>
    </w:p>
    <w:p w14:paraId="4878593E" w14:textId="7089B352" w:rsidR="00EE26B1" w:rsidRPr="00895A01" w:rsidRDefault="00EE26B1" w:rsidP="00C914AC">
      <w:pPr>
        <w:spacing w:after="0" w:line="240" w:lineRule="auto"/>
        <w:rPr>
          <w:rFonts w:ascii="Cambria" w:hAnsi="Cambria" w:cs="Times New Roman"/>
          <w:b/>
        </w:rPr>
      </w:pPr>
      <w:r w:rsidRPr="00895A01">
        <w:rPr>
          <w:rFonts w:ascii="Cambria" w:hAnsi="Cambria" w:cs="Times New Roman"/>
          <w:b/>
        </w:rPr>
        <w:t>References to help in ICP:</w:t>
      </w:r>
    </w:p>
    <w:p w14:paraId="4C046AAD" w14:textId="77777777" w:rsidR="00EE26B1" w:rsidRPr="00895A01" w:rsidRDefault="009864AC" w:rsidP="00EE26B1">
      <w:pPr>
        <w:spacing w:after="0" w:line="240" w:lineRule="auto"/>
        <w:rPr>
          <w:rFonts w:ascii="Cambria" w:hAnsi="Cambria" w:cs="Times New Roman"/>
        </w:rPr>
      </w:pPr>
      <w:hyperlink r:id="rId8" w:history="1">
        <w:r w:rsidR="00EE26B1" w:rsidRPr="00895A01">
          <w:rPr>
            <w:rStyle w:val="Hyperlink"/>
            <w:rFonts w:ascii="Cambria" w:hAnsi="Cambria" w:cs="Times New Roman"/>
          </w:rPr>
          <w:t>https://developer.android.com/reference/android/widget/Button.html</w:t>
        </w:r>
      </w:hyperlink>
      <w:r w:rsidR="00EE26B1" w:rsidRPr="00895A01">
        <w:rPr>
          <w:rFonts w:ascii="Cambria" w:hAnsi="Cambria" w:cs="Times New Roman"/>
        </w:rPr>
        <w:t xml:space="preserve">   </w:t>
      </w:r>
    </w:p>
    <w:p w14:paraId="607D4FCE" w14:textId="77777777" w:rsidR="00EE26B1" w:rsidRPr="00895A01" w:rsidRDefault="009864AC" w:rsidP="00EE26B1">
      <w:pPr>
        <w:spacing w:after="0" w:line="240" w:lineRule="auto"/>
        <w:rPr>
          <w:rFonts w:ascii="Cambria" w:hAnsi="Cambria" w:cs="Times New Roman"/>
        </w:rPr>
      </w:pPr>
      <w:hyperlink r:id="rId9" w:history="1">
        <w:r w:rsidR="00EE26B1" w:rsidRPr="00895A01">
          <w:rPr>
            <w:rStyle w:val="Hyperlink"/>
            <w:rFonts w:ascii="Cambria" w:hAnsi="Cambria" w:cs="Times New Roman"/>
          </w:rPr>
          <w:t>https://stackoverflow.com/questions/15859445/how-do-you-pass-a-string-from-one-activity-to-another</w:t>
        </w:r>
      </w:hyperlink>
      <w:r w:rsidR="00EE26B1" w:rsidRPr="00895A01">
        <w:rPr>
          <w:rFonts w:ascii="Cambria" w:hAnsi="Cambria" w:cs="Times New Roman"/>
        </w:rPr>
        <w:t xml:space="preserve"> </w:t>
      </w:r>
    </w:p>
    <w:p w14:paraId="426B6D53" w14:textId="77777777" w:rsidR="00EE26B1" w:rsidRPr="00895A01" w:rsidRDefault="009864AC" w:rsidP="00EE26B1">
      <w:pPr>
        <w:spacing w:after="0" w:line="240" w:lineRule="auto"/>
        <w:rPr>
          <w:rFonts w:ascii="Cambria" w:hAnsi="Cambria" w:cs="Times New Roman"/>
        </w:rPr>
      </w:pPr>
      <w:hyperlink r:id="rId10" w:history="1">
        <w:r w:rsidR="00EE26B1" w:rsidRPr="00895A01">
          <w:rPr>
            <w:rStyle w:val="Hyperlink"/>
            <w:rFonts w:ascii="Cambria" w:hAnsi="Cambria" w:cs="Times New Roman"/>
          </w:rPr>
          <w:t>https://stackoverflow.com/questions/18146614/how-to-send-string-from-one-activity-to-another</w:t>
        </w:r>
      </w:hyperlink>
      <w:r w:rsidR="00EE26B1" w:rsidRPr="00895A01">
        <w:rPr>
          <w:rFonts w:ascii="Cambria" w:hAnsi="Cambria" w:cs="Times New Roman"/>
        </w:rPr>
        <w:t xml:space="preserve"> </w:t>
      </w:r>
    </w:p>
    <w:p w14:paraId="3D03D016" w14:textId="7D7FD3AF" w:rsidR="00376218" w:rsidRDefault="009864AC" w:rsidP="00EE26B1">
      <w:pPr>
        <w:spacing w:after="0"/>
        <w:rPr>
          <w:rStyle w:val="Hyperlink"/>
          <w:rFonts w:ascii="Cambria" w:hAnsi="Cambria" w:cs="Times New Roman"/>
        </w:rPr>
      </w:pPr>
      <w:hyperlink r:id="rId11" w:history="1">
        <w:r w:rsidR="00EE26B1" w:rsidRPr="00895A01">
          <w:rPr>
            <w:rStyle w:val="Hyperlink"/>
            <w:rFonts w:ascii="Cambria" w:hAnsi="Cambria" w:cs="Times New Roman"/>
          </w:rPr>
          <w:t>https://developer.android.com/guide/components/intents-filters.html</w:t>
        </w:r>
      </w:hyperlink>
    </w:p>
    <w:p w14:paraId="2BE8CA99" w14:textId="1CB12A53" w:rsidR="00EE26B1" w:rsidRDefault="00EE26B1" w:rsidP="00EE26B1">
      <w:pPr>
        <w:spacing w:after="0"/>
        <w:rPr>
          <w:rStyle w:val="Hyperlink"/>
          <w:rFonts w:ascii="Cambria" w:hAnsi="Cambria" w:cs="Times New Roman"/>
        </w:rPr>
      </w:pPr>
    </w:p>
    <w:p w14:paraId="53244B74" w14:textId="77777777" w:rsidR="00F837C7" w:rsidRPr="00B95D73" w:rsidRDefault="00F837C7" w:rsidP="00F837C7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Submission Guidelines</w:t>
      </w:r>
    </w:p>
    <w:p w14:paraId="326F798F" w14:textId="77777777" w:rsidR="00F837C7" w:rsidRPr="00F851E8" w:rsidRDefault="00F837C7" w:rsidP="00F837C7">
      <w:pPr>
        <w:pStyle w:val="ListParagraph"/>
        <w:numPr>
          <w:ilvl w:val="0"/>
          <w:numId w:val="2"/>
        </w:numPr>
        <w:rPr>
          <w:rFonts w:ascii="Cambria" w:hAnsi="Cambria" w:cs="Aharoni"/>
        </w:rPr>
      </w:pPr>
      <w:r w:rsidRPr="00F851E8">
        <w:rPr>
          <w:rFonts w:ascii="Cambria" w:hAnsi="Cambria" w:cs="Aharoni"/>
        </w:rPr>
        <w:t>ICP submission is an individual or Group contribution.</w:t>
      </w:r>
    </w:p>
    <w:p w14:paraId="7997234F" w14:textId="77777777" w:rsidR="00F837C7" w:rsidRPr="007D432C" w:rsidRDefault="00F837C7" w:rsidP="00F837C7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lastRenderedPageBreak/>
        <w:t>Submit your source code</w:t>
      </w:r>
      <w:r>
        <w:rPr>
          <w:rFonts w:ascii="Cambria" w:hAnsi="Cambria" w:cs="Aharoni"/>
        </w:rPr>
        <w:t xml:space="preserve"> (</w:t>
      </w:r>
      <w:r w:rsidRPr="00AA0995">
        <w:rPr>
          <w:rFonts w:ascii="Cambria" w:hAnsi="Cambria" w:cs="Aharoni"/>
          <w:color w:val="FF0000"/>
        </w:rPr>
        <w:t>comment your code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and documentation to GitHub and represent the work through the </w:t>
      </w:r>
      <w:r>
        <w:rPr>
          <w:rFonts w:ascii="Cambria" w:hAnsi="Cambria" w:cs="Aharoni"/>
        </w:rPr>
        <w:t>report</w:t>
      </w:r>
      <w:r w:rsidRPr="007D432C">
        <w:rPr>
          <w:rFonts w:ascii="Cambria" w:hAnsi="Cambria" w:cs="Aharoni"/>
        </w:rPr>
        <w:t xml:space="preserve"> accurately</w:t>
      </w:r>
      <w:r>
        <w:rPr>
          <w:rFonts w:ascii="Cambria" w:hAnsi="Cambria" w:cs="Aharoni"/>
        </w:rPr>
        <w:t xml:space="preserve"> (</w:t>
      </w:r>
      <w:r w:rsidRPr="00E242F0">
        <w:rPr>
          <w:rFonts w:ascii="Cambria" w:hAnsi="Cambria" w:cs="Aharoni"/>
          <w:color w:val="FF0000"/>
        </w:rPr>
        <w:t>at least 250 word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(submit your screenshots as well. The screenshot should have both the code and the output)</w:t>
      </w:r>
    </w:p>
    <w:p w14:paraId="36328F07" w14:textId="77777777" w:rsidR="00F837C7" w:rsidRPr="007D432C" w:rsidRDefault="00F837C7" w:rsidP="00F837C7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Comment your code appropriately</w:t>
      </w:r>
    </w:p>
    <w:p w14:paraId="4CA5C6CD" w14:textId="77777777" w:rsidR="00F837C7" w:rsidRDefault="00F837C7" w:rsidP="00F837C7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>
        <w:rPr>
          <w:rFonts w:ascii="Cambria" w:hAnsi="Cambria" w:cs="Aharoni"/>
        </w:rPr>
        <w:t>Present your work to the TAs before you leave</w:t>
      </w:r>
    </w:p>
    <w:p w14:paraId="0EC87659" w14:textId="77777777" w:rsidR="00F837C7" w:rsidRPr="007D432C" w:rsidRDefault="00F837C7" w:rsidP="00F837C7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ssion after the due date is considered a late submission. (Check the 'Late Submission Policy on Assignments' in the syllabus)</w:t>
      </w:r>
    </w:p>
    <w:p w14:paraId="3B70FFEF" w14:textId="77777777" w:rsidR="00F837C7" w:rsidRPr="00230ADC" w:rsidRDefault="00F837C7" w:rsidP="00F837C7">
      <w:pPr>
        <w:pStyle w:val="ListParagraph"/>
        <w:numPr>
          <w:ilvl w:val="0"/>
          <w:numId w:val="2"/>
        </w:numPr>
        <w:spacing w:after="0"/>
        <w:rPr>
          <w:rFonts w:ascii="Cambria" w:hAnsi="Cambria"/>
        </w:rPr>
      </w:pPr>
      <w:r w:rsidRPr="007D432C">
        <w:rPr>
          <w:rFonts w:ascii="Cambria" w:hAnsi="Cambria" w:cs="Aharoni"/>
        </w:rPr>
        <w:t xml:space="preserve">Use the related Canvas </w:t>
      </w:r>
      <w:proofErr w:type="spellStart"/>
      <w:r>
        <w:rPr>
          <w:rFonts w:ascii="Cambria" w:hAnsi="Cambria" w:cs="Aharoni"/>
        </w:rPr>
        <w:t>assginement</w:t>
      </w:r>
      <w:proofErr w:type="spellEnd"/>
      <w:r>
        <w:rPr>
          <w:rFonts w:ascii="Cambria" w:hAnsi="Cambria" w:cs="Aharoni"/>
        </w:rPr>
        <w:t xml:space="preserve"> submission; Assignments =&gt; ICP#</w:t>
      </w:r>
    </w:p>
    <w:p w14:paraId="7917583A" w14:textId="77777777" w:rsidR="00F837C7" w:rsidRPr="00230ADC" w:rsidRDefault="00F837C7" w:rsidP="00F837C7">
      <w:pPr>
        <w:spacing w:after="0"/>
        <w:rPr>
          <w:rFonts w:ascii="Cambria" w:hAnsi="Cambria"/>
        </w:rPr>
      </w:pPr>
    </w:p>
    <w:p w14:paraId="0FA09233" w14:textId="77777777" w:rsidR="00F837C7" w:rsidRPr="00B95D73" w:rsidRDefault="00F837C7" w:rsidP="00F837C7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Rubric Details</w:t>
      </w:r>
    </w:p>
    <w:p w14:paraId="1E155C03" w14:textId="77777777" w:rsidR="00F837C7" w:rsidRDefault="00F837C7" w:rsidP="00F837C7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You can find ICP Rubric Details in</w:t>
      </w:r>
      <w:r>
        <w:rPr>
          <w:rFonts w:ascii="Cambria" w:hAnsi="Cambria"/>
        </w:rPr>
        <w:t xml:space="preserve"> </w:t>
      </w:r>
      <w:r w:rsidRPr="00230ADC">
        <w:rPr>
          <w:rFonts w:ascii="Cambria" w:hAnsi="Cambria"/>
        </w:rPr>
        <w:t>the Syllabus.</w:t>
      </w:r>
    </w:p>
    <w:p w14:paraId="269D0154" w14:textId="77777777" w:rsidR="00574FF9" w:rsidRPr="00230ADC" w:rsidRDefault="00574FF9" w:rsidP="001F67BE">
      <w:pPr>
        <w:spacing w:after="0"/>
        <w:rPr>
          <w:rFonts w:ascii="Cambria" w:hAnsi="Cambria"/>
        </w:rPr>
      </w:pPr>
    </w:p>
    <w:p w14:paraId="7048AB2F" w14:textId="77777777" w:rsidR="00574FF9" w:rsidRPr="00230ADC" w:rsidRDefault="00574FF9" w:rsidP="001F67BE">
      <w:pPr>
        <w:spacing w:after="0"/>
        <w:rPr>
          <w:rFonts w:ascii="Cambria" w:hAnsi="Cambria"/>
        </w:rPr>
      </w:pPr>
    </w:p>
    <w:p w14:paraId="6E00DCD0" w14:textId="2EDC28B4" w:rsidR="00230ADC" w:rsidRPr="00845E64" w:rsidRDefault="00574FF9" w:rsidP="001F67BE">
      <w:pPr>
        <w:spacing w:after="0"/>
        <w:rPr>
          <w:rFonts w:ascii="Cambria" w:hAnsi="Cambria"/>
        </w:rPr>
      </w:pPr>
      <w:r w:rsidRPr="00B95D73">
        <w:rPr>
          <w:rFonts w:ascii="Cambria" w:hAnsi="Cambria"/>
          <w:b/>
          <w:bCs/>
          <w:color w:val="FF0000"/>
          <w:sz w:val="24"/>
          <w:szCs w:val="24"/>
        </w:rPr>
        <w:t>Note:</w:t>
      </w:r>
      <w:r w:rsidRPr="00B95D73">
        <w:rPr>
          <w:rFonts w:ascii="Cambria" w:hAnsi="Cambria"/>
          <w:color w:val="FF0000"/>
          <w:sz w:val="24"/>
          <w:szCs w:val="24"/>
        </w:rPr>
        <w:t xml:space="preserve"> </w:t>
      </w:r>
      <w:r w:rsidRPr="00230ADC">
        <w:rPr>
          <w:rFonts w:ascii="Cambria" w:hAnsi="Cambria"/>
        </w:rPr>
        <w:t xml:space="preserve">Cheating, plagiarism, disruptive behavior, and other forms of unacceptable conduct are subject to strong sanctions under university policy. See detailed description of university policy at the following URL: </w:t>
      </w:r>
      <w:hyperlink r:id="rId12" w:history="1">
        <w:r w:rsidRPr="00230ADC">
          <w:rPr>
            <w:rStyle w:val="Hyperlink"/>
            <w:rFonts w:ascii="Cambria" w:hAnsi="Cambria"/>
          </w:rPr>
          <w:t>https://catalog.umkc.edu/special-notices/academic-honesty/</w:t>
        </w:r>
      </w:hyperlink>
      <w:r w:rsidR="00230ADC" w:rsidRPr="00845E64">
        <w:rPr>
          <w:rFonts w:ascii="Cambria" w:hAnsi="Cambria"/>
        </w:rPr>
        <w:t xml:space="preserve"> </w:t>
      </w:r>
    </w:p>
    <w:sectPr w:rsidR="00230ADC" w:rsidRPr="00845E64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ADFC6" w14:textId="77777777" w:rsidR="009864AC" w:rsidRDefault="009864AC" w:rsidP="00FA1646">
      <w:pPr>
        <w:spacing w:after="0" w:line="240" w:lineRule="auto"/>
      </w:pPr>
      <w:r>
        <w:separator/>
      </w:r>
    </w:p>
  </w:endnote>
  <w:endnote w:type="continuationSeparator" w:id="0">
    <w:p w14:paraId="09D77DD6" w14:textId="77777777" w:rsidR="009864AC" w:rsidRDefault="009864AC" w:rsidP="00FA1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7243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22025B" w14:textId="0D8E2BBD" w:rsidR="00FA1646" w:rsidRDefault="00FA1646">
            <w:pPr>
              <w:pStyle w:val="Footer"/>
              <w:jc w:val="center"/>
            </w:pPr>
            <w:r w:rsidRPr="00FA1646">
              <w:rPr>
                <w:rFonts w:ascii="Cambria" w:hAnsi="Cambria"/>
              </w:rPr>
              <w:t xml:space="preserve">Page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PAGE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  <w:r w:rsidRPr="00FA1646">
              <w:rPr>
                <w:rFonts w:ascii="Cambria" w:hAnsi="Cambria"/>
              </w:rPr>
              <w:t xml:space="preserve"> of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NUMPAGES 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</w:p>
        </w:sdtContent>
      </w:sdt>
    </w:sdtContent>
  </w:sdt>
  <w:p w14:paraId="53A69443" w14:textId="77777777" w:rsidR="00FA1646" w:rsidRDefault="00FA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A57B8" w14:textId="77777777" w:rsidR="009864AC" w:rsidRDefault="009864AC" w:rsidP="00FA1646">
      <w:pPr>
        <w:spacing w:after="0" w:line="240" w:lineRule="auto"/>
      </w:pPr>
      <w:r>
        <w:separator/>
      </w:r>
    </w:p>
  </w:footnote>
  <w:footnote w:type="continuationSeparator" w:id="0">
    <w:p w14:paraId="0F4469C3" w14:textId="77777777" w:rsidR="009864AC" w:rsidRDefault="009864AC" w:rsidP="00FA16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461A"/>
    <w:multiLevelType w:val="hybridMultilevel"/>
    <w:tmpl w:val="0C5C8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332348"/>
    <w:multiLevelType w:val="hybridMultilevel"/>
    <w:tmpl w:val="B4606B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72A4A72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B285A"/>
    <w:multiLevelType w:val="hybridMultilevel"/>
    <w:tmpl w:val="25C6670C"/>
    <w:lvl w:ilvl="0" w:tplc="6EFE6C1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4532E"/>
    <w:multiLevelType w:val="hybridMultilevel"/>
    <w:tmpl w:val="C4547A94"/>
    <w:lvl w:ilvl="0" w:tplc="5A18D86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B5176B"/>
    <w:multiLevelType w:val="hybridMultilevel"/>
    <w:tmpl w:val="512A1F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C92443"/>
    <w:multiLevelType w:val="hybridMultilevel"/>
    <w:tmpl w:val="9A2AA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134C7"/>
    <w:multiLevelType w:val="hybridMultilevel"/>
    <w:tmpl w:val="F5963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C972FC"/>
    <w:multiLevelType w:val="hybridMultilevel"/>
    <w:tmpl w:val="12443BA4"/>
    <w:lvl w:ilvl="0" w:tplc="A0AC565A">
      <w:start w:val="1"/>
      <w:numFmt w:val="lowerLetter"/>
      <w:lvlText w:val="%1."/>
      <w:lvlJc w:val="left"/>
      <w:pPr>
        <w:ind w:left="-720" w:hanging="360"/>
      </w:pPr>
    </w:lvl>
    <w:lvl w:ilvl="1" w:tplc="04090019">
      <w:start w:val="1"/>
      <w:numFmt w:val="lowerLetter"/>
      <w:lvlText w:val="%2."/>
      <w:lvlJc w:val="lef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>
      <w:start w:val="1"/>
      <w:numFmt w:val="decimal"/>
      <w:lvlText w:val="%4."/>
      <w:lvlJc w:val="left"/>
      <w:pPr>
        <w:ind w:left="1440" w:hanging="360"/>
      </w:pPr>
    </w:lvl>
    <w:lvl w:ilvl="4" w:tplc="04090019">
      <w:start w:val="1"/>
      <w:numFmt w:val="lowerLetter"/>
      <w:lvlText w:val="%5."/>
      <w:lvlJc w:val="left"/>
      <w:pPr>
        <w:ind w:left="2160" w:hanging="360"/>
      </w:pPr>
    </w:lvl>
    <w:lvl w:ilvl="5" w:tplc="0409001B">
      <w:start w:val="1"/>
      <w:numFmt w:val="lowerRoman"/>
      <w:lvlText w:val="%6."/>
      <w:lvlJc w:val="right"/>
      <w:pPr>
        <w:ind w:left="2880" w:hanging="180"/>
      </w:pPr>
    </w:lvl>
    <w:lvl w:ilvl="6" w:tplc="0409000F">
      <w:start w:val="1"/>
      <w:numFmt w:val="decimal"/>
      <w:lvlText w:val="%7."/>
      <w:lvlJc w:val="left"/>
      <w:pPr>
        <w:ind w:left="3600" w:hanging="360"/>
      </w:pPr>
    </w:lvl>
    <w:lvl w:ilvl="7" w:tplc="04090019">
      <w:start w:val="1"/>
      <w:numFmt w:val="lowerLetter"/>
      <w:lvlText w:val="%8."/>
      <w:lvlJc w:val="left"/>
      <w:pPr>
        <w:ind w:left="4320" w:hanging="360"/>
      </w:pPr>
    </w:lvl>
    <w:lvl w:ilvl="8" w:tplc="0409001B">
      <w:start w:val="1"/>
      <w:numFmt w:val="lowerRoman"/>
      <w:lvlText w:val="%9."/>
      <w:lvlJc w:val="right"/>
      <w:pPr>
        <w:ind w:left="5040" w:hanging="180"/>
      </w:pPr>
    </w:lvl>
  </w:abstractNum>
  <w:abstractNum w:abstractNumId="8" w15:restartNumberingAfterBreak="0">
    <w:nsid w:val="401E6D7C"/>
    <w:multiLevelType w:val="hybridMultilevel"/>
    <w:tmpl w:val="D54C3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4633AA"/>
    <w:multiLevelType w:val="hybridMultilevel"/>
    <w:tmpl w:val="9F7A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887083"/>
    <w:multiLevelType w:val="hybridMultilevel"/>
    <w:tmpl w:val="28C44F82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B372A"/>
    <w:multiLevelType w:val="hybridMultilevel"/>
    <w:tmpl w:val="F7D44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B2979"/>
    <w:multiLevelType w:val="hybridMultilevel"/>
    <w:tmpl w:val="86E8E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ED123C"/>
    <w:multiLevelType w:val="hybridMultilevel"/>
    <w:tmpl w:val="5CF6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0918C6"/>
    <w:multiLevelType w:val="hybridMultilevel"/>
    <w:tmpl w:val="27FA2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8"/>
  </w:num>
  <w:num w:numId="8">
    <w:abstractNumId w:val="9"/>
  </w:num>
  <w:num w:numId="9">
    <w:abstractNumId w:val="1"/>
  </w:num>
  <w:num w:numId="10">
    <w:abstractNumId w:val="2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7"/>
  </w:num>
  <w:num w:numId="15">
    <w:abstractNumId w:val="1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zMrE0tjQ3MjVR0lEKTi0uzszPAykwtKwFAEEErFctAAAA"/>
  </w:docVars>
  <w:rsids>
    <w:rsidRoot w:val="007B6176"/>
    <w:rsid w:val="00003E20"/>
    <w:rsid w:val="00032177"/>
    <w:rsid w:val="00043E30"/>
    <w:rsid w:val="001C7BF5"/>
    <w:rsid w:val="001F67BE"/>
    <w:rsid w:val="00226E81"/>
    <w:rsid w:val="00230ADC"/>
    <w:rsid w:val="00376218"/>
    <w:rsid w:val="0038355E"/>
    <w:rsid w:val="003E0CAD"/>
    <w:rsid w:val="003F35CD"/>
    <w:rsid w:val="00412487"/>
    <w:rsid w:val="004768E2"/>
    <w:rsid w:val="004A0ED9"/>
    <w:rsid w:val="004C6316"/>
    <w:rsid w:val="004E751A"/>
    <w:rsid w:val="00574FF9"/>
    <w:rsid w:val="00682FCB"/>
    <w:rsid w:val="00692A96"/>
    <w:rsid w:val="006F259B"/>
    <w:rsid w:val="007277F8"/>
    <w:rsid w:val="00753886"/>
    <w:rsid w:val="0077770E"/>
    <w:rsid w:val="00786556"/>
    <w:rsid w:val="00792866"/>
    <w:rsid w:val="007B6176"/>
    <w:rsid w:val="00825BA3"/>
    <w:rsid w:val="00845E64"/>
    <w:rsid w:val="008A7769"/>
    <w:rsid w:val="00913561"/>
    <w:rsid w:val="009561BB"/>
    <w:rsid w:val="009864AC"/>
    <w:rsid w:val="009B61B3"/>
    <w:rsid w:val="009D6FEC"/>
    <w:rsid w:val="00AE5C0C"/>
    <w:rsid w:val="00B149E3"/>
    <w:rsid w:val="00B40D3C"/>
    <w:rsid w:val="00B769A3"/>
    <w:rsid w:val="00B95D73"/>
    <w:rsid w:val="00C8652C"/>
    <w:rsid w:val="00C914AC"/>
    <w:rsid w:val="00CA78B7"/>
    <w:rsid w:val="00CF61C1"/>
    <w:rsid w:val="00EE26B1"/>
    <w:rsid w:val="00F14F04"/>
    <w:rsid w:val="00F33DEB"/>
    <w:rsid w:val="00F5662C"/>
    <w:rsid w:val="00F837C7"/>
    <w:rsid w:val="00FA1646"/>
    <w:rsid w:val="00FC41B4"/>
    <w:rsid w:val="00FE4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05B7"/>
  <w15:chartTrackingRefBased/>
  <w15:docId w15:val="{8CFD52AA-3231-4F93-AE88-6683E2CE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A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A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0A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0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A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0A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230AD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0A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30AD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646"/>
  </w:style>
  <w:style w:type="paragraph" w:styleId="Footer">
    <w:name w:val="footer"/>
    <w:basedOn w:val="Normal"/>
    <w:link w:val="Foot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646"/>
  </w:style>
  <w:style w:type="table" w:styleId="TableGrid">
    <w:name w:val="Table Grid"/>
    <w:basedOn w:val="TableNormal"/>
    <w:uiPriority w:val="39"/>
    <w:rsid w:val="00CA7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3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reference/android/widget/Button.htm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mkc.box.com/s/5330lub3uwd8u8ggivarrh2mrvjnftd6" TargetMode="External"/><Relationship Id="rId12" Type="http://schemas.openxmlformats.org/officeDocument/2006/relationships/hyperlink" Target="https://catalog.umkc.edu/special-notices/academic-honest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eveloper.android.com/guide/components/intents-filters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stackoverflow.com/questions/18146614/how-to-send-string-from-one-activity-to-anoth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15859445/how-do-you-pass-a-string-from-one-activity-to-anothe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bile_Lesson2</vt:lpstr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_Lesson2</dc:title>
  <dc:subject/>
  <dc:creator>Yeruva, Vijaya Kumari (UMKC-Student)</dc:creator>
  <cp:keywords/>
  <dc:description/>
  <cp:lastModifiedBy>Duy</cp:lastModifiedBy>
  <cp:revision>29</cp:revision>
  <cp:lastPrinted>2020-06-05T04:19:00Z</cp:lastPrinted>
  <dcterms:created xsi:type="dcterms:W3CDTF">2020-06-05T03:50:00Z</dcterms:created>
  <dcterms:modified xsi:type="dcterms:W3CDTF">2022-03-21T20:53:00Z</dcterms:modified>
</cp:coreProperties>
</file>